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3DE1" w14:textId="77777777" w:rsidR="008D2638" w:rsidRDefault="006D3304"/>
    <w:p w14:paraId="69A7BC86" w14:textId="77777777" w:rsidR="00233E71" w:rsidRPr="00CE7899" w:rsidRDefault="00233E71" w:rsidP="00233E71">
      <w:pPr>
        <w:jc w:val="both"/>
        <w:rPr>
          <w:rFonts w:cstheme="minorHAnsi"/>
          <w:color w:val="FF0000"/>
        </w:rPr>
      </w:pPr>
      <w:r w:rsidRPr="00CE7899">
        <w:rPr>
          <w:rFonts w:cstheme="minorHAnsi"/>
          <w:color w:val="FF0000"/>
        </w:rPr>
        <w:t>[Insert Date]</w:t>
      </w:r>
    </w:p>
    <w:p w14:paraId="6AD8103B" w14:textId="77777777" w:rsidR="00233E71" w:rsidRPr="00CE7899" w:rsidRDefault="00233E71" w:rsidP="00233E71">
      <w:pPr>
        <w:jc w:val="both"/>
        <w:rPr>
          <w:rFonts w:cstheme="minorHAnsi"/>
          <w:color w:val="FF0000"/>
        </w:rPr>
      </w:pPr>
    </w:p>
    <w:p w14:paraId="7DF3A5C2" w14:textId="77777777" w:rsidR="00233E71" w:rsidRPr="00CE7899" w:rsidRDefault="00233E71" w:rsidP="00233E71">
      <w:pPr>
        <w:jc w:val="both"/>
        <w:rPr>
          <w:rFonts w:cstheme="minorHAnsi"/>
          <w:color w:val="FF0000"/>
          <w:lang w:eastAsia="zh-CN"/>
        </w:rPr>
      </w:pPr>
      <w:r w:rsidRPr="00CE7899">
        <w:rPr>
          <w:rFonts w:cstheme="minorHAnsi"/>
          <w:color w:val="FF0000"/>
          <w:lang w:eastAsia="zh-CN"/>
        </w:rPr>
        <w:t>[Insert Student ID]</w:t>
      </w:r>
    </w:p>
    <w:p w14:paraId="072B0D46" w14:textId="77777777" w:rsidR="00233E71" w:rsidRPr="00CE7899" w:rsidRDefault="00233E71" w:rsidP="00233E71">
      <w:pPr>
        <w:jc w:val="both"/>
        <w:rPr>
          <w:rFonts w:cstheme="minorHAnsi"/>
          <w:color w:val="FF0000"/>
          <w:lang w:eastAsia="zh-CN"/>
        </w:rPr>
      </w:pPr>
    </w:p>
    <w:p w14:paraId="19A8EB68" w14:textId="77777777" w:rsidR="00233E71" w:rsidRPr="00CE7899" w:rsidRDefault="00233E71" w:rsidP="00233E71">
      <w:pPr>
        <w:jc w:val="both"/>
        <w:rPr>
          <w:rFonts w:cstheme="minorHAnsi"/>
          <w:color w:val="FF0000"/>
          <w:lang w:eastAsia="zh-CN"/>
        </w:rPr>
      </w:pPr>
      <w:r w:rsidRPr="00CE7899">
        <w:rPr>
          <w:rFonts w:cstheme="minorHAnsi"/>
          <w:color w:val="FF0000"/>
          <w:lang w:eastAsia="zh-CN"/>
        </w:rPr>
        <w:t>[Insert Student’s Name]</w:t>
      </w:r>
    </w:p>
    <w:p w14:paraId="005BB85F" w14:textId="77777777" w:rsidR="00233E71" w:rsidRPr="00CE7899" w:rsidRDefault="00233E71" w:rsidP="00233E71">
      <w:pPr>
        <w:jc w:val="both"/>
        <w:rPr>
          <w:rFonts w:cstheme="minorHAnsi"/>
          <w:color w:val="FF0000"/>
        </w:rPr>
      </w:pPr>
      <w:r w:rsidRPr="00CE7899">
        <w:rPr>
          <w:rFonts w:cstheme="minorHAnsi"/>
          <w:color w:val="FF0000"/>
        </w:rPr>
        <w:t>[Insert Student’s Address]</w:t>
      </w:r>
    </w:p>
    <w:p w14:paraId="59BCC1D8" w14:textId="77777777" w:rsidR="00233E71" w:rsidRPr="00CE7899" w:rsidRDefault="00233E71" w:rsidP="00233E71">
      <w:pPr>
        <w:jc w:val="both"/>
        <w:rPr>
          <w:rFonts w:cstheme="minorHAnsi"/>
          <w:color w:val="FF0000"/>
        </w:rPr>
      </w:pPr>
    </w:p>
    <w:p w14:paraId="39655130" w14:textId="77777777" w:rsidR="00233E71" w:rsidRPr="00CE7899" w:rsidRDefault="00233E71" w:rsidP="00233E71">
      <w:pPr>
        <w:jc w:val="both"/>
        <w:rPr>
          <w:rFonts w:cstheme="minorHAnsi"/>
          <w:color w:val="FF0000"/>
        </w:rPr>
      </w:pPr>
    </w:p>
    <w:p w14:paraId="7EE87EDE" w14:textId="5BA5578C" w:rsidR="00233E71" w:rsidRDefault="00233E71" w:rsidP="00233E71">
      <w:pPr>
        <w:jc w:val="both"/>
        <w:rPr>
          <w:rFonts w:cstheme="minorHAnsi"/>
          <w:color w:val="FF0000"/>
        </w:rPr>
      </w:pPr>
      <w:r w:rsidRPr="004A2FF3">
        <w:rPr>
          <w:rFonts w:cstheme="minorHAnsi"/>
        </w:rPr>
        <w:t>Dear</w:t>
      </w:r>
      <w:r w:rsidRPr="00CE7899">
        <w:rPr>
          <w:rFonts w:cstheme="minorHAnsi"/>
          <w:color w:val="FF0000"/>
        </w:rPr>
        <w:t xml:space="preserve"> [Insert Student’s Name]</w:t>
      </w:r>
    </w:p>
    <w:p w14:paraId="711C9024" w14:textId="6FD29FB3" w:rsidR="004A2FF3" w:rsidRDefault="004A2FF3" w:rsidP="00233E71">
      <w:pPr>
        <w:jc w:val="both"/>
        <w:rPr>
          <w:rFonts w:cstheme="minorHAnsi"/>
          <w:color w:val="FF0000"/>
        </w:rPr>
      </w:pPr>
    </w:p>
    <w:p w14:paraId="7E458225" w14:textId="5AB2C21A" w:rsidR="004A2FF3" w:rsidRPr="004A2FF3" w:rsidRDefault="004A2FF3" w:rsidP="004A2FF3">
      <w:pPr>
        <w:jc w:val="center"/>
        <w:rPr>
          <w:rFonts w:cstheme="minorHAnsi"/>
          <w:b/>
          <w:bCs/>
        </w:rPr>
      </w:pPr>
      <w:r w:rsidRPr="004A2FF3">
        <w:rPr>
          <w:rFonts w:cstheme="minorHAnsi"/>
          <w:b/>
          <w:bCs/>
        </w:rPr>
        <w:t>Academic Misconduct Penalty</w:t>
      </w:r>
    </w:p>
    <w:p w14:paraId="38580216" w14:textId="77777777" w:rsidR="00233E71" w:rsidRDefault="00233E71"/>
    <w:p w14:paraId="2354CE26" w14:textId="2B5F372F" w:rsidR="00233E71" w:rsidRPr="00233E71" w:rsidRDefault="00233E71" w:rsidP="00233E71">
      <w:pPr>
        <w:jc w:val="both"/>
        <w:rPr>
          <w:rFonts w:cstheme="minorHAnsi"/>
        </w:rPr>
      </w:pPr>
      <w:r w:rsidRPr="00233E71">
        <w:rPr>
          <w:rFonts w:cstheme="minorHAnsi"/>
        </w:rPr>
        <w:t xml:space="preserve">We recently advised you </w:t>
      </w:r>
      <w:r w:rsidR="009561DA">
        <w:rPr>
          <w:rFonts w:cstheme="minorHAnsi"/>
        </w:rPr>
        <w:t>that</w:t>
      </w:r>
      <w:r w:rsidR="009561DA" w:rsidRPr="00233E71">
        <w:rPr>
          <w:rFonts w:cstheme="minorHAnsi"/>
        </w:rPr>
        <w:t xml:space="preserve"> </w:t>
      </w:r>
      <w:r w:rsidRPr="00233E71">
        <w:rPr>
          <w:rFonts w:cstheme="minorHAnsi"/>
        </w:rPr>
        <w:t xml:space="preserve">a report of academic misconduct </w:t>
      </w:r>
      <w:r w:rsidR="009561DA">
        <w:rPr>
          <w:rFonts w:cstheme="minorHAnsi"/>
        </w:rPr>
        <w:t xml:space="preserve">was made </w:t>
      </w:r>
      <w:r w:rsidRPr="00233E71">
        <w:rPr>
          <w:rFonts w:cstheme="minorHAnsi"/>
        </w:rPr>
        <w:t>against you</w:t>
      </w:r>
      <w:r w:rsidR="009561DA">
        <w:rPr>
          <w:rFonts w:cstheme="minorHAnsi"/>
        </w:rPr>
        <w:t>. The letter included</w:t>
      </w:r>
      <w:r>
        <w:rPr>
          <w:rFonts w:cstheme="minorHAnsi"/>
        </w:rPr>
        <w:t xml:space="preserve"> the </w:t>
      </w:r>
      <w:r w:rsidR="009561DA">
        <w:rPr>
          <w:rFonts w:cstheme="minorHAnsi"/>
        </w:rPr>
        <w:t xml:space="preserve">potential </w:t>
      </w:r>
      <w:r>
        <w:rPr>
          <w:rFonts w:cstheme="minorHAnsi"/>
        </w:rPr>
        <w:t>penalty</w:t>
      </w:r>
      <w:r w:rsidRPr="00233E71">
        <w:rPr>
          <w:rFonts w:cstheme="minorHAnsi"/>
        </w:rPr>
        <w:t xml:space="preserve"> and </w:t>
      </w:r>
      <w:r w:rsidR="009561DA">
        <w:rPr>
          <w:rFonts w:cstheme="minorHAnsi"/>
        </w:rPr>
        <w:t xml:space="preserve">advice about how to </w:t>
      </w:r>
      <w:r w:rsidRPr="00233E71">
        <w:rPr>
          <w:rFonts w:cstheme="minorHAnsi"/>
        </w:rPr>
        <w:t>request a hearing.</w:t>
      </w:r>
    </w:p>
    <w:p w14:paraId="07755E93" w14:textId="7E7E1E50" w:rsidR="00233E71" w:rsidRDefault="00233E71" w:rsidP="00233E71">
      <w:pPr>
        <w:jc w:val="both"/>
        <w:rPr>
          <w:rFonts w:cstheme="minorHAnsi"/>
        </w:rPr>
      </w:pPr>
      <w:r w:rsidRPr="00233E71">
        <w:rPr>
          <w:rFonts w:cstheme="minorHAnsi"/>
        </w:rPr>
        <w:t xml:space="preserve">As we did not </w:t>
      </w:r>
      <w:r>
        <w:rPr>
          <w:rFonts w:cstheme="minorHAnsi"/>
        </w:rPr>
        <w:t xml:space="preserve">receive a </w:t>
      </w:r>
      <w:r w:rsidR="009561DA">
        <w:rPr>
          <w:rFonts w:cstheme="minorHAnsi"/>
        </w:rPr>
        <w:t>reply from you</w:t>
      </w:r>
      <w:r>
        <w:rPr>
          <w:rFonts w:cstheme="minorHAnsi"/>
        </w:rPr>
        <w:t xml:space="preserve"> </w:t>
      </w:r>
      <w:r w:rsidR="00A94739">
        <w:rPr>
          <w:rFonts w:cstheme="minorHAnsi"/>
        </w:rPr>
        <w:t>by the deadline</w:t>
      </w:r>
      <w:r>
        <w:rPr>
          <w:rFonts w:cstheme="minorHAnsi"/>
        </w:rPr>
        <w:t>, I’m writing to confirm the following penalty will apply:</w:t>
      </w:r>
    </w:p>
    <w:p w14:paraId="3CB9EDEB" w14:textId="4A69DC81" w:rsidR="00233E71" w:rsidRDefault="00233E71" w:rsidP="00233E71">
      <w:pPr>
        <w:jc w:val="both"/>
        <w:rPr>
          <w:rFonts w:cstheme="minorHAnsi"/>
          <w:color w:val="FF0000"/>
        </w:rPr>
      </w:pPr>
      <w:r w:rsidRPr="00233E71">
        <w:rPr>
          <w:rFonts w:cstheme="minorHAnsi"/>
          <w:color w:val="FF0000"/>
        </w:rPr>
        <w:t>[insert penalty as per previous letter]</w:t>
      </w:r>
    </w:p>
    <w:p w14:paraId="0794F440" w14:textId="77777777" w:rsidR="00D62A69" w:rsidRDefault="00D62A69" w:rsidP="00D62A69">
      <w:pPr>
        <w:pStyle w:val="Heading2"/>
      </w:pPr>
      <w:r>
        <w:t>How can I avoid being reported again?</w:t>
      </w:r>
    </w:p>
    <w:p w14:paraId="786ADE3D" w14:textId="475DD494" w:rsidR="00D62A69" w:rsidRPr="007872CA" w:rsidRDefault="00D62A69" w:rsidP="00D62A69">
      <w:r w:rsidRPr="007872CA">
        <w:t>The University has many resources that will help you understand academic integrity and avoid being reported f</w:t>
      </w:r>
      <w:r>
        <w:t>or academic misconduct again</w:t>
      </w:r>
      <w:r w:rsidRPr="007872CA">
        <w:t>. We strongly encourage you to access the following</w:t>
      </w:r>
      <w:r>
        <w:t xml:space="preserve"> documents, </w:t>
      </w:r>
      <w:proofErr w:type="gramStart"/>
      <w:r>
        <w:t>resources</w:t>
      </w:r>
      <w:proofErr w:type="gramEnd"/>
      <w:r>
        <w:t xml:space="preserve"> and services</w:t>
      </w:r>
      <w:r w:rsidRPr="007872CA">
        <w:t xml:space="preserve">: </w:t>
      </w:r>
    </w:p>
    <w:p w14:paraId="36DCC3B2" w14:textId="77777777" w:rsidR="00D62A69" w:rsidRPr="00B0708D" w:rsidRDefault="00D62A69" w:rsidP="00D62A69">
      <w:pPr>
        <w:pStyle w:val="ListParagraph"/>
        <w:numPr>
          <w:ilvl w:val="0"/>
          <w:numId w:val="1"/>
        </w:numPr>
      </w:pPr>
      <w:r>
        <w:t xml:space="preserve">Academic Integrity Module available </w:t>
      </w:r>
      <w:r w:rsidRPr="00B0708D">
        <w:t>through Moodle</w:t>
      </w:r>
    </w:p>
    <w:p w14:paraId="4E4C4F1E" w14:textId="77777777" w:rsidR="00D62A69" w:rsidRPr="00AA23EC" w:rsidRDefault="00D62A69" w:rsidP="00D62A69">
      <w:pPr>
        <w:pStyle w:val="ListParagraph"/>
        <w:numPr>
          <w:ilvl w:val="0"/>
          <w:numId w:val="1"/>
        </w:numPr>
        <w:rPr>
          <w:rStyle w:val="Hyperlink"/>
        </w:rPr>
      </w:pPr>
      <w:r>
        <w:t xml:space="preserve">Information on academic writing </w:t>
      </w:r>
      <w:hyperlink r:id="rId10" w:history="1">
        <w:r w:rsidRPr="00954B01">
          <w:rPr>
            <w:rStyle w:val="Hyperlink"/>
          </w:rPr>
          <w:t>https://studyskills.federation.edu.au/student-skills/writing/</w:t>
        </w:r>
      </w:hyperlink>
    </w:p>
    <w:p w14:paraId="6084085D" w14:textId="77777777" w:rsidR="00D62A69" w:rsidRDefault="00D62A69" w:rsidP="00D62A69">
      <w:pPr>
        <w:pStyle w:val="ListParagraph"/>
        <w:numPr>
          <w:ilvl w:val="0"/>
          <w:numId w:val="1"/>
        </w:numPr>
      </w:pPr>
      <w:r>
        <w:rPr>
          <w:rStyle w:val="Hyperlink"/>
        </w:rPr>
        <w:t>Learning Skills Advisors: guidance on academic skills development</w:t>
      </w:r>
    </w:p>
    <w:p w14:paraId="60CFEB46" w14:textId="77777777" w:rsidR="00233E71" w:rsidRPr="00233E71" w:rsidRDefault="00233E71">
      <w:pPr>
        <w:rPr>
          <w:rFonts w:cstheme="minorHAnsi"/>
        </w:rPr>
      </w:pPr>
    </w:p>
    <w:p w14:paraId="2381CF99" w14:textId="2CF556B9" w:rsidR="00233E71" w:rsidRDefault="0090348D">
      <w:pPr>
        <w:rPr>
          <w:rFonts w:cstheme="minorHAnsi"/>
        </w:rPr>
      </w:pPr>
      <w:r>
        <w:rPr>
          <w:rFonts w:cstheme="minorHAnsi"/>
        </w:rPr>
        <w:t>Yours sincerely</w:t>
      </w:r>
    </w:p>
    <w:p w14:paraId="3542ADE7" w14:textId="17E129F0" w:rsidR="0090348D" w:rsidRDefault="0090348D">
      <w:pPr>
        <w:rPr>
          <w:rFonts w:cstheme="minorHAnsi"/>
        </w:rPr>
      </w:pPr>
    </w:p>
    <w:p w14:paraId="341296DB" w14:textId="29F0E47B" w:rsidR="0090348D" w:rsidRDefault="0090348D">
      <w:pPr>
        <w:rPr>
          <w:rFonts w:cstheme="minorHAnsi"/>
        </w:rPr>
      </w:pPr>
    </w:p>
    <w:p w14:paraId="2014FFD2" w14:textId="77777777" w:rsidR="00AB6FB0" w:rsidRDefault="00AB6FB0" w:rsidP="00AB6FB0">
      <w:pPr>
        <w:jc w:val="both"/>
        <w:rPr>
          <w:rFonts w:cstheme="minorHAnsi"/>
          <w:color w:val="FF0000"/>
        </w:rPr>
      </w:pPr>
      <w:r w:rsidRPr="001C15C8">
        <w:rPr>
          <w:rFonts w:cstheme="minorHAnsi"/>
          <w:color w:val="FF0000"/>
        </w:rPr>
        <w:t>[</w:t>
      </w:r>
      <w:r>
        <w:rPr>
          <w:rFonts w:cstheme="minorHAnsi"/>
          <w:color w:val="FF0000"/>
        </w:rPr>
        <w:t>Name</w:t>
      </w:r>
    </w:p>
    <w:p w14:paraId="60A6D8CE" w14:textId="0C0666BA" w:rsidR="00AB6FB0" w:rsidRDefault="00AB6FB0" w:rsidP="00AB6FB0">
      <w:pPr>
        <w:jc w:val="both"/>
        <w:rPr>
          <w:rFonts w:cstheme="minorHAnsi"/>
        </w:rPr>
      </w:pPr>
      <w:r w:rsidRPr="001C15C8">
        <w:rPr>
          <w:rFonts w:cstheme="minorHAnsi"/>
          <w:color w:val="FF0000"/>
        </w:rPr>
        <w:t>Academic Integrity Officer]</w:t>
      </w:r>
      <w:r>
        <w:rPr>
          <w:rFonts w:cstheme="minorHAnsi"/>
          <w:color w:val="FF0000"/>
        </w:rPr>
        <w:t xml:space="preserve"> </w:t>
      </w:r>
      <w:r w:rsidRPr="0017281B">
        <w:rPr>
          <w:rFonts w:cstheme="minorHAnsi"/>
        </w:rPr>
        <w:t>on behalf of the Dean</w:t>
      </w:r>
    </w:p>
    <w:p w14:paraId="6C9F9DE6" w14:textId="45767BE3" w:rsidR="005F5A0E" w:rsidRDefault="005F5A0E" w:rsidP="00AB6FB0">
      <w:pPr>
        <w:jc w:val="both"/>
        <w:rPr>
          <w:rFonts w:cstheme="minorHAnsi"/>
        </w:rPr>
      </w:pPr>
    </w:p>
    <w:p w14:paraId="197A1E8C" w14:textId="75B112CB" w:rsidR="0090348D" w:rsidRPr="008E4555" w:rsidRDefault="005F5A0E" w:rsidP="008E4555">
      <w:pPr>
        <w:jc w:val="both"/>
        <w:rPr>
          <w:rFonts w:cstheme="minorHAnsi"/>
          <w:i/>
          <w:color w:val="FF0000"/>
        </w:rPr>
      </w:pPr>
      <w:r w:rsidRPr="005F5A0E">
        <w:rPr>
          <w:rFonts w:cstheme="minorHAnsi"/>
          <w:color w:val="FF0000"/>
        </w:rPr>
        <w:t>Cc: Partner Provider [if relevant]</w:t>
      </w:r>
    </w:p>
    <w:sectPr w:rsidR="0090348D" w:rsidRPr="008E4555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ABA83" w14:textId="77777777" w:rsidR="006D3304" w:rsidRDefault="006D3304" w:rsidP="00BC5F21">
      <w:pPr>
        <w:spacing w:after="0" w:line="240" w:lineRule="auto"/>
      </w:pPr>
      <w:r>
        <w:separator/>
      </w:r>
    </w:p>
  </w:endnote>
  <w:endnote w:type="continuationSeparator" w:id="0">
    <w:p w14:paraId="14B00898" w14:textId="77777777" w:rsidR="006D3304" w:rsidRDefault="006D3304" w:rsidP="00BC5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09843" w14:textId="7D112471" w:rsidR="00BC5F21" w:rsidRPr="00BC5F21" w:rsidRDefault="00BC5F21" w:rsidP="00BC5F21">
    <w:pPr>
      <w:pStyle w:val="Heading1"/>
      <w:rPr>
        <w:color w:val="auto"/>
        <w:sz w:val="16"/>
        <w:szCs w:val="16"/>
      </w:rPr>
    </w:pPr>
    <w:r w:rsidRPr="00BC5F21">
      <w:rPr>
        <w:color w:val="auto"/>
        <w:sz w:val="16"/>
        <w:szCs w:val="16"/>
      </w:rPr>
      <w:t>Academic Misconduct Penalty Confirmation Letter Template</w:t>
    </w:r>
    <w:r w:rsidRPr="00BC5F21">
      <w:rPr>
        <w:color w:val="auto"/>
        <w:sz w:val="16"/>
        <w:szCs w:val="16"/>
      </w:rPr>
      <w:ptab w:relativeTo="margin" w:alignment="right" w:leader="none"/>
    </w:r>
    <w:r w:rsidRPr="00BC5F21">
      <w:rPr>
        <w:rFonts w:ascii="Calibri" w:hAnsi="Calibri"/>
        <w:color w:val="auto"/>
        <w:sz w:val="16"/>
        <w:szCs w:val="16"/>
      </w:rPr>
      <w:t xml:space="preserve">Page </w:t>
    </w:r>
    <w:r w:rsidRPr="00BC5F21">
      <w:rPr>
        <w:rFonts w:ascii="Calibri" w:hAnsi="Calibri"/>
        <w:b/>
        <w:color w:val="auto"/>
        <w:sz w:val="16"/>
        <w:szCs w:val="16"/>
      </w:rPr>
      <w:fldChar w:fldCharType="begin"/>
    </w:r>
    <w:r w:rsidRPr="00BC5F21">
      <w:rPr>
        <w:rFonts w:ascii="Calibri" w:hAnsi="Calibri"/>
        <w:b/>
        <w:color w:val="auto"/>
        <w:sz w:val="16"/>
        <w:szCs w:val="16"/>
      </w:rPr>
      <w:instrText xml:space="preserve"> PAGE  \* Arabic  \* MERGEFORMAT </w:instrText>
    </w:r>
    <w:r w:rsidRPr="00BC5F21">
      <w:rPr>
        <w:rFonts w:ascii="Calibri" w:hAnsi="Calibri"/>
        <w:b/>
        <w:color w:val="auto"/>
        <w:sz w:val="16"/>
        <w:szCs w:val="16"/>
      </w:rPr>
      <w:fldChar w:fldCharType="separate"/>
    </w:r>
    <w:r w:rsidRPr="00BC5F21">
      <w:rPr>
        <w:rFonts w:ascii="Calibri" w:hAnsi="Calibri"/>
        <w:b/>
        <w:color w:val="auto"/>
        <w:sz w:val="16"/>
        <w:szCs w:val="16"/>
      </w:rPr>
      <w:t>1</w:t>
    </w:r>
    <w:r w:rsidRPr="00BC5F21">
      <w:rPr>
        <w:rFonts w:ascii="Calibri" w:hAnsi="Calibri"/>
        <w:b/>
        <w:color w:val="auto"/>
        <w:sz w:val="16"/>
        <w:szCs w:val="16"/>
      </w:rPr>
      <w:fldChar w:fldCharType="end"/>
    </w:r>
    <w:r w:rsidRPr="00BC5F21">
      <w:rPr>
        <w:rFonts w:ascii="Calibri" w:hAnsi="Calibri"/>
        <w:color w:val="auto"/>
        <w:sz w:val="16"/>
        <w:szCs w:val="16"/>
      </w:rPr>
      <w:t xml:space="preserve"> of </w:t>
    </w:r>
    <w:r w:rsidRPr="00BC5F21">
      <w:rPr>
        <w:rFonts w:ascii="Calibri" w:hAnsi="Calibri"/>
        <w:b/>
        <w:color w:val="auto"/>
        <w:sz w:val="16"/>
        <w:szCs w:val="16"/>
      </w:rPr>
      <w:fldChar w:fldCharType="begin"/>
    </w:r>
    <w:r w:rsidRPr="00BC5F21">
      <w:rPr>
        <w:rFonts w:ascii="Calibri" w:hAnsi="Calibri"/>
        <w:b/>
        <w:color w:val="auto"/>
        <w:sz w:val="16"/>
        <w:szCs w:val="16"/>
      </w:rPr>
      <w:instrText xml:space="preserve"> NUMPAGES  \* Arabic  \* MERGEFORMAT </w:instrText>
    </w:r>
    <w:r w:rsidRPr="00BC5F21">
      <w:rPr>
        <w:rFonts w:ascii="Calibri" w:hAnsi="Calibri"/>
        <w:b/>
        <w:color w:val="auto"/>
        <w:sz w:val="16"/>
        <w:szCs w:val="16"/>
      </w:rPr>
      <w:fldChar w:fldCharType="separate"/>
    </w:r>
    <w:r w:rsidRPr="00BC5F21">
      <w:rPr>
        <w:rFonts w:ascii="Calibri" w:hAnsi="Calibri"/>
        <w:b/>
        <w:color w:val="auto"/>
        <w:sz w:val="16"/>
        <w:szCs w:val="16"/>
      </w:rPr>
      <w:t>2</w:t>
    </w:r>
    <w:r w:rsidRPr="00BC5F21">
      <w:rPr>
        <w:rFonts w:ascii="Calibri" w:hAnsi="Calibri"/>
        <w:b/>
        <w:color w:val="aut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2D7C6" w14:textId="77777777" w:rsidR="006D3304" w:rsidRDefault="006D3304" w:rsidP="00BC5F21">
      <w:pPr>
        <w:spacing w:after="0" w:line="240" w:lineRule="auto"/>
      </w:pPr>
      <w:r>
        <w:separator/>
      </w:r>
    </w:p>
  </w:footnote>
  <w:footnote w:type="continuationSeparator" w:id="0">
    <w:p w14:paraId="1BAEAB16" w14:textId="77777777" w:rsidR="006D3304" w:rsidRDefault="006D3304" w:rsidP="00BC5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566FE"/>
    <w:multiLevelType w:val="hybridMultilevel"/>
    <w:tmpl w:val="765299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rA0szC2NDMwNrNQ0lEKTi0uzszPAykwqgUA7XKfRCwAAAA="/>
  </w:docVars>
  <w:rsids>
    <w:rsidRoot w:val="00233E71"/>
    <w:rsid w:val="00125AF7"/>
    <w:rsid w:val="00152E59"/>
    <w:rsid w:val="00233E71"/>
    <w:rsid w:val="004A2FF3"/>
    <w:rsid w:val="00593BC3"/>
    <w:rsid w:val="005F5A0E"/>
    <w:rsid w:val="0068695E"/>
    <w:rsid w:val="006D3304"/>
    <w:rsid w:val="008761B8"/>
    <w:rsid w:val="008E4555"/>
    <w:rsid w:val="0090348D"/>
    <w:rsid w:val="00946C65"/>
    <w:rsid w:val="009561DA"/>
    <w:rsid w:val="009C110B"/>
    <w:rsid w:val="00A50EC0"/>
    <w:rsid w:val="00A5345B"/>
    <w:rsid w:val="00A94739"/>
    <w:rsid w:val="00AA5F52"/>
    <w:rsid w:val="00AB0670"/>
    <w:rsid w:val="00AB156B"/>
    <w:rsid w:val="00AB6FB0"/>
    <w:rsid w:val="00BC5F21"/>
    <w:rsid w:val="00BE537E"/>
    <w:rsid w:val="00CD06DC"/>
    <w:rsid w:val="00CF35CD"/>
    <w:rsid w:val="00D62A69"/>
    <w:rsid w:val="00D938EA"/>
    <w:rsid w:val="00FE0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215E3"/>
  <w15:chartTrackingRefBased/>
  <w15:docId w15:val="{ECB472A2-9B6E-4340-9A67-396D972A6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E71"/>
  </w:style>
  <w:style w:type="paragraph" w:styleId="Heading1">
    <w:name w:val="heading 1"/>
    <w:basedOn w:val="Normal"/>
    <w:next w:val="Normal"/>
    <w:link w:val="Heading1Char"/>
    <w:uiPriority w:val="9"/>
    <w:qFormat/>
    <w:rsid w:val="00233E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2A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3E7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93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3B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3B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3BC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06D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C5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F21"/>
  </w:style>
  <w:style w:type="paragraph" w:styleId="Footer">
    <w:name w:val="footer"/>
    <w:basedOn w:val="Normal"/>
    <w:link w:val="FooterChar"/>
    <w:uiPriority w:val="99"/>
    <w:unhideWhenUsed/>
    <w:rsid w:val="00BC5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F21"/>
  </w:style>
  <w:style w:type="character" w:customStyle="1" w:styleId="Heading2Char">
    <w:name w:val="Heading 2 Char"/>
    <w:basedOn w:val="DefaultParagraphFont"/>
    <w:link w:val="Heading2"/>
    <w:uiPriority w:val="9"/>
    <w:rsid w:val="00D62A6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62A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7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studyskills.federation.edu.au/student-skills/writin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E69E7A03CE3449C859BAD06EA92E7" ma:contentTypeVersion="10" ma:contentTypeDescription="Create a new document." ma:contentTypeScope="" ma:versionID="eb643fbf1c030688a6835652685727ff">
  <xsd:schema xmlns:xsd="http://www.w3.org/2001/XMLSchema" xmlns:xs="http://www.w3.org/2001/XMLSchema" xmlns:p="http://schemas.microsoft.com/office/2006/metadata/properties" xmlns:ns3="01b09b1b-081a-47df-b5b9-efcc599c57ea" targetNamespace="http://schemas.microsoft.com/office/2006/metadata/properties" ma:root="true" ma:fieldsID="ee4ad42b67b9c480d1527b6958228390" ns3:_="">
    <xsd:import namespace="01b09b1b-081a-47df-b5b9-efcc599c57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9b1b-081a-47df-b5b9-efcc599c5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6F6050-D4C4-4510-86E7-7B4FEE7C70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CE036E-A81C-4C54-AAB4-00594E36BF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b09b1b-081a-47df-b5b9-efcc599c5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573638-B354-46EE-BC5F-6C5B588B8F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ration University Australia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Sunderland</dc:creator>
  <cp:keywords/>
  <dc:description/>
  <cp:lastModifiedBy>Elisa Zentveld</cp:lastModifiedBy>
  <cp:revision>2</cp:revision>
  <dcterms:created xsi:type="dcterms:W3CDTF">2022-06-29T05:57:00Z</dcterms:created>
  <dcterms:modified xsi:type="dcterms:W3CDTF">2022-06-29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E69E7A03CE3449C859BAD06EA92E7</vt:lpwstr>
  </property>
</Properties>
</file>